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4045F" w14:textId="0FBD109A" w:rsidR="00133640" w:rsidRDefault="00133640" w:rsidP="00B007C7"/>
    <w:p w14:paraId="6332A6A1" w14:textId="77777777" w:rsidR="00BB22B4" w:rsidRDefault="00BB22B4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957"/>
        <w:gridCol w:w="2483"/>
        <w:gridCol w:w="2484"/>
      </w:tblGrid>
      <w:tr w:rsidR="00735767" w:rsidRPr="00735767" w14:paraId="3DB32946" w14:textId="77777777" w:rsidTr="00735767">
        <w:trPr>
          <w:trHeight w:val="454"/>
        </w:trPr>
        <w:tc>
          <w:tcPr>
            <w:tcW w:w="4957" w:type="dxa"/>
            <w:shd w:val="clear" w:color="auto" w:fill="auto"/>
            <w:vAlign w:val="center"/>
          </w:tcPr>
          <w:p w14:paraId="75D899EF" w14:textId="77777777" w:rsidR="00735767" w:rsidRPr="00735767" w:rsidRDefault="00735767" w:rsidP="00B007C7">
            <w:pPr>
              <w:rPr>
                <w:b/>
              </w:rPr>
            </w:pPr>
            <w:r w:rsidRPr="00735767">
              <w:rPr>
                <w:b/>
              </w:rPr>
              <w:t>Delivery date:</w:t>
            </w:r>
          </w:p>
        </w:tc>
        <w:tc>
          <w:tcPr>
            <w:tcW w:w="2483" w:type="dxa"/>
            <w:shd w:val="clear" w:color="auto" w:fill="auto"/>
            <w:vAlign w:val="center"/>
          </w:tcPr>
          <w:p w14:paraId="2365E0A0" w14:textId="77777777" w:rsidR="00735767" w:rsidRPr="00735767" w:rsidRDefault="00735767" w:rsidP="00735767">
            <w:pPr>
              <w:ind w:right="-40"/>
              <w:rPr>
                <w:b/>
              </w:rPr>
            </w:pPr>
            <w:r w:rsidRPr="00735767">
              <w:rPr>
                <w:b/>
              </w:rPr>
              <w:t>Delivery time</w:t>
            </w:r>
            <w:r w:rsidRPr="0019421C">
              <w:rPr>
                <w:sz w:val="16"/>
                <w:szCs w:val="16"/>
              </w:rPr>
              <w:t>: (Please allow a half hour delivery window)</w:t>
            </w:r>
            <w:r w:rsidRPr="00735767">
              <w:rPr>
                <w:b/>
              </w:rPr>
              <w:t xml:space="preserve"> 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4F59A8F2" w14:textId="5DC9D7BA" w:rsidR="00735767" w:rsidRPr="00735767" w:rsidRDefault="00735767" w:rsidP="00B007C7">
            <w:pPr>
              <w:rPr>
                <w:b/>
              </w:rPr>
            </w:pPr>
          </w:p>
        </w:tc>
      </w:tr>
      <w:tr w:rsidR="00133640" w:rsidRPr="00735767" w14:paraId="7BEE529B" w14:textId="77777777" w:rsidTr="00105B2D">
        <w:trPr>
          <w:trHeight w:val="454"/>
        </w:trPr>
        <w:tc>
          <w:tcPr>
            <w:tcW w:w="4957" w:type="dxa"/>
            <w:vAlign w:val="center"/>
          </w:tcPr>
          <w:p w14:paraId="39491F45" w14:textId="39AE9775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 xml:space="preserve">Customer name: </w:t>
            </w:r>
          </w:p>
        </w:tc>
        <w:tc>
          <w:tcPr>
            <w:tcW w:w="4967" w:type="dxa"/>
            <w:gridSpan w:val="2"/>
            <w:vAlign w:val="center"/>
          </w:tcPr>
          <w:p w14:paraId="454179E6" w14:textId="4F6FFF28" w:rsidR="00133640" w:rsidRPr="00735767" w:rsidRDefault="00133640" w:rsidP="00116352">
            <w:pPr>
              <w:rPr>
                <w:b/>
              </w:rPr>
            </w:pPr>
            <w:r w:rsidRPr="00735767">
              <w:rPr>
                <w:b/>
              </w:rPr>
              <w:t xml:space="preserve">Phone </w:t>
            </w:r>
            <w:r w:rsidR="00116352" w:rsidRPr="00735767">
              <w:rPr>
                <w:b/>
              </w:rPr>
              <w:t>N</w:t>
            </w:r>
            <w:r w:rsidRPr="00735767">
              <w:rPr>
                <w:b/>
              </w:rPr>
              <w:t>o:</w:t>
            </w:r>
          </w:p>
        </w:tc>
      </w:tr>
      <w:tr w:rsidR="00133640" w:rsidRPr="00735767" w14:paraId="43AC747F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4312CF6E" w14:textId="79F52EE1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Email:</w:t>
            </w:r>
          </w:p>
        </w:tc>
      </w:tr>
      <w:tr w:rsidR="00133640" w:rsidRPr="00735767" w14:paraId="3AAF71ED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306C02AD" w14:textId="4E14639A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Address:</w:t>
            </w:r>
          </w:p>
        </w:tc>
      </w:tr>
      <w:tr w:rsidR="00133640" w:rsidRPr="00735767" w14:paraId="5F7A8717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12C30A9B" w14:textId="7F3DDA24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Delivery address:</w:t>
            </w:r>
          </w:p>
        </w:tc>
      </w:tr>
    </w:tbl>
    <w:p w14:paraId="0545DB61" w14:textId="0356A1CA" w:rsidR="00B7654A" w:rsidRDefault="00B7654A" w:rsidP="00B007C7"/>
    <w:p w14:paraId="2D8984EC" w14:textId="77777777" w:rsidR="00BB22B4" w:rsidRDefault="00BB22B4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679"/>
        <w:gridCol w:w="992"/>
        <w:gridCol w:w="851"/>
        <w:gridCol w:w="850"/>
        <w:gridCol w:w="2552"/>
      </w:tblGrid>
      <w:tr w:rsidR="00116352" w14:paraId="1334FAD5" w14:textId="77777777" w:rsidTr="5B5D4675">
        <w:trPr>
          <w:cantSplit/>
          <w:trHeight w:val="340"/>
          <w:tblHeader/>
        </w:trPr>
        <w:tc>
          <w:tcPr>
            <w:tcW w:w="4679" w:type="dxa"/>
            <w:shd w:val="clear" w:color="auto" w:fill="2E74B5" w:themeFill="accent1" w:themeFillShade="BF"/>
            <w:vAlign w:val="center"/>
          </w:tcPr>
          <w:p w14:paraId="63FDBB14" w14:textId="5D9D00F6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17FED9DE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26F8C6D5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30F0A129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552" w:type="dxa"/>
            <w:shd w:val="clear" w:color="auto" w:fill="2E74B5" w:themeFill="accent1" w:themeFillShade="BF"/>
            <w:vAlign w:val="center"/>
          </w:tcPr>
          <w:p w14:paraId="759FEC31" w14:textId="2C1B182A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133640" w14:paraId="4F9CE344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72876790" w14:textId="7EB885AA" w:rsidR="00133640" w:rsidRDefault="00BB22B4" w:rsidP="002A024C">
            <w:pPr>
              <w:pStyle w:val="Heading2"/>
            </w:pPr>
            <w:r w:rsidRPr="00BB22B4">
              <w:t>Classic Sandwich Platters</w:t>
            </w:r>
            <w:r w:rsidR="002A024C">
              <w:tab/>
            </w:r>
            <w:r w:rsidR="002A024C">
              <w:tab/>
            </w:r>
            <w:r w:rsidR="001B1F7A">
              <w:t xml:space="preserve"> </w:t>
            </w:r>
          </w:p>
        </w:tc>
      </w:tr>
      <w:tr w:rsidR="00BB22B4" w14:paraId="4094C7B8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0C78D88" w14:textId="5A919DB6" w:rsidR="00BB22B4" w:rsidRPr="00B007C7" w:rsidRDefault="00BB22B4" w:rsidP="00BB22B4">
            <w:r w:rsidRPr="00507C59">
              <w:t>Half Platter 20 pieces (5 sandwiche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28D6E7B" w14:textId="0C2894C1" w:rsidR="00BB22B4" w:rsidRDefault="3B76ADE3" w:rsidP="00BB22B4">
            <w:r>
              <w:t>$3</w:t>
            </w:r>
            <w:r w:rsidR="2C64BFDE">
              <w:t>5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D41084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08A7BC3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7BBA9937" w14:textId="77777777" w:rsidR="00BB22B4" w:rsidRDefault="00BB22B4" w:rsidP="00BB22B4"/>
        </w:tc>
      </w:tr>
      <w:tr w:rsidR="00BB22B4" w14:paraId="0108EFE9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6BEB7AF" w14:textId="2CCFF9DC" w:rsidR="00BB22B4" w:rsidRPr="00693281" w:rsidRDefault="00BB22B4" w:rsidP="00BB22B4">
            <w:r w:rsidRPr="00507C59">
              <w:t>Full Platter 36 pieces (9 sandwiche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D99863E" w14:textId="04C4509D" w:rsidR="00BB22B4" w:rsidRDefault="3B76ADE3" w:rsidP="00BB22B4">
            <w:r>
              <w:t>$</w:t>
            </w:r>
            <w:r w:rsidR="609F6577">
              <w:t>7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BFF848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0A48A1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3528D71" w14:textId="77777777" w:rsidR="00BB22B4" w:rsidRDefault="00BB22B4" w:rsidP="00BB22B4"/>
        </w:tc>
      </w:tr>
      <w:tr w:rsidR="00693281" w14:paraId="3606CAEA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7579548" w14:textId="4BC3F66C" w:rsidR="00693281" w:rsidRPr="00841583" w:rsidRDefault="6CE3A3C3" w:rsidP="00841583">
            <w:pPr>
              <w:pStyle w:val="Heading2"/>
            </w:pPr>
            <w:r w:rsidRPr="00841583">
              <w:t xml:space="preserve">Classic </w:t>
            </w:r>
            <w:r w:rsidR="00693281" w:rsidRPr="00105B2D">
              <w:rPr>
                <w:shd w:val="clear" w:color="auto" w:fill="DEEAF6" w:themeFill="accent1" w:themeFillTint="33"/>
              </w:rPr>
              <w:t>Wrap</w:t>
            </w:r>
            <w:r w:rsidR="00BB22B4">
              <w:rPr>
                <w:shd w:val="clear" w:color="auto" w:fill="DEEAF6" w:themeFill="accent1" w:themeFillTint="33"/>
              </w:rPr>
              <w:t xml:space="preserve"> </w:t>
            </w:r>
            <w:r w:rsidR="00BB22B4" w:rsidRPr="00BB22B4">
              <w:rPr>
                <w:shd w:val="clear" w:color="auto" w:fill="DEEAF6" w:themeFill="accent1" w:themeFillTint="33"/>
              </w:rPr>
              <w:t>Platter</w:t>
            </w:r>
          </w:p>
        </w:tc>
      </w:tr>
      <w:tr w:rsidR="00BB22B4" w14:paraId="7A6DC159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DA35218" w14:textId="4E9081D5" w:rsidR="00BB22B4" w:rsidRPr="00693281" w:rsidRDefault="00BB22B4" w:rsidP="00BB22B4">
            <w:r w:rsidRPr="00BB22B4">
              <w:t>Half Platter 18 pieces (3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D912974" w14:textId="009CA87C" w:rsidR="00BB22B4" w:rsidRDefault="3B76ADE3" w:rsidP="00BB22B4">
            <w:r>
              <w:t>$3</w:t>
            </w:r>
            <w:r w:rsidR="751E55C9">
              <w:t>5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4F00C9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8203209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562C3EB0" w14:textId="77777777" w:rsidR="00BB22B4" w:rsidRDefault="00BB22B4" w:rsidP="00BB22B4"/>
        </w:tc>
      </w:tr>
      <w:tr w:rsidR="00BB22B4" w14:paraId="23CD4968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F9F643F" w14:textId="3B6EC55B" w:rsidR="00BB22B4" w:rsidRPr="00693281" w:rsidRDefault="00BB22B4" w:rsidP="00BB22B4">
            <w:r w:rsidRPr="00BB22B4">
              <w:t>Full Platter 36 pieces (6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D5BAE7" w14:textId="5E8C486E" w:rsidR="00BB22B4" w:rsidRDefault="3B76ADE3" w:rsidP="00BB22B4">
            <w:r>
              <w:t>$</w:t>
            </w:r>
            <w:r w:rsidR="1922A0FE">
              <w:t>7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26FE69E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9EF05CE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1BE7CFA" w14:textId="77777777" w:rsidR="00BB22B4" w:rsidRDefault="00BB22B4" w:rsidP="00BB22B4"/>
        </w:tc>
      </w:tr>
      <w:tr w:rsidR="00BB22B4" w14:paraId="46283CCC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7BBAEA9" w14:textId="1383B77B" w:rsidR="00BB22B4" w:rsidRDefault="00BB22B4" w:rsidP="00BB22B4">
            <w:pPr>
              <w:pStyle w:val="Heading2"/>
            </w:pPr>
            <w:r w:rsidRPr="00841583">
              <w:t xml:space="preserve">Gourmet </w:t>
            </w:r>
            <w:r w:rsidRPr="00BB22B4">
              <w:t>Wrap Platter</w:t>
            </w:r>
          </w:p>
        </w:tc>
      </w:tr>
      <w:tr w:rsidR="00BB22B4" w14:paraId="7E42D3C1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B128D1" w14:textId="1EA4C029" w:rsidR="00BB22B4" w:rsidRPr="00693281" w:rsidRDefault="00BB22B4" w:rsidP="00BB22B4">
            <w:r w:rsidRPr="00BB22B4">
              <w:t>Half Platter 18 pieces (3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7779112" w14:textId="2F137AED" w:rsidR="00BB22B4" w:rsidRDefault="3B76ADE3" w:rsidP="00BB22B4">
            <w:r>
              <w:t>$</w:t>
            </w:r>
            <w:r w:rsidR="1C270306">
              <w:t>43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10553C1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46AE277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137EB06C" w14:textId="77777777" w:rsidR="00BB22B4" w:rsidRDefault="00BB22B4" w:rsidP="00BB22B4"/>
        </w:tc>
      </w:tr>
      <w:tr w:rsidR="00BB22B4" w14:paraId="073DFE2F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4C29FFA" w14:textId="30462D5B" w:rsidR="00BB22B4" w:rsidRPr="00693281" w:rsidRDefault="00BB22B4" w:rsidP="00BB22B4">
            <w:r w:rsidRPr="00BB22B4">
              <w:t>Full Platter 36 pieces (6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980263F" w14:textId="453E60DC" w:rsidR="00BB22B4" w:rsidRDefault="3B76ADE3" w:rsidP="00BB22B4">
            <w:r>
              <w:t>$</w:t>
            </w:r>
            <w:r w:rsidR="2D85BF57">
              <w:t>8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47EBFE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6355673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7425830" w14:textId="77777777" w:rsidR="00BB22B4" w:rsidRDefault="00BB22B4" w:rsidP="00BB22B4"/>
        </w:tc>
      </w:tr>
      <w:tr w:rsidR="00BB22B4" w14:paraId="5D374FF4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108BC5FE" w14:textId="78C86637" w:rsidR="00BB22B4" w:rsidRDefault="00BB22B4" w:rsidP="00BB22B4">
            <w:pPr>
              <w:pStyle w:val="Heading2"/>
            </w:pPr>
            <w:r w:rsidRPr="00BB22B4">
              <w:t>Hot Finger Food Platters</w:t>
            </w:r>
          </w:p>
        </w:tc>
      </w:tr>
      <w:tr w:rsidR="00BB22B4" w14:paraId="7DA6451B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E0323B3" w14:textId="215CEFD9" w:rsidR="00BB22B4" w:rsidRPr="00693281" w:rsidRDefault="00BB22B4" w:rsidP="00BB22B4">
            <w:r w:rsidRPr="00BB22B4">
              <w:t>Sausage Rolls doz</w:t>
            </w:r>
          </w:p>
        </w:tc>
        <w:tc>
          <w:tcPr>
            <w:tcW w:w="992" w:type="dxa"/>
            <w:shd w:val="clear" w:color="auto" w:fill="auto"/>
          </w:tcPr>
          <w:p w14:paraId="497D5E9F" w14:textId="41A7F844" w:rsidR="00BB22B4" w:rsidRDefault="3B76ADE3" w:rsidP="00BB22B4">
            <w:r>
              <w:t>$</w:t>
            </w:r>
            <w:r w:rsidR="1835C470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9A3D65F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4D63E7D5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0CC1B0BF" w14:textId="77777777" w:rsidR="00BB22B4" w:rsidRDefault="00BB22B4" w:rsidP="00BB22B4"/>
        </w:tc>
      </w:tr>
      <w:tr w:rsidR="00BB22B4" w14:paraId="4FEEF4AA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EB62613" w14:textId="53BBBF47" w:rsidR="00BB22B4" w:rsidRPr="00693281" w:rsidRDefault="00BB22B4" w:rsidP="00BB22B4">
            <w:r w:rsidRPr="00BB22B4">
              <w:t>Beef Pies doz</w:t>
            </w:r>
          </w:p>
        </w:tc>
        <w:tc>
          <w:tcPr>
            <w:tcW w:w="992" w:type="dxa"/>
            <w:shd w:val="clear" w:color="auto" w:fill="auto"/>
          </w:tcPr>
          <w:p w14:paraId="5CDF9E1D" w14:textId="0AE75E8D" w:rsidR="00BB22B4" w:rsidRDefault="3B76ADE3" w:rsidP="00BB22B4">
            <w:r>
              <w:t>$</w:t>
            </w:r>
            <w:r w:rsidR="15AC86D8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C19814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62F3ED10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42DA68B0" w14:textId="77777777" w:rsidR="00BB22B4" w:rsidRDefault="00BB22B4" w:rsidP="00BB22B4"/>
        </w:tc>
      </w:tr>
      <w:tr w:rsidR="00BB22B4" w14:paraId="6C88B3F4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915E901" w14:textId="4E9B4B00" w:rsidR="00BB22B4" w:rsidRPr="003D1643" w:rsidRDefault="00BB22B4" w:rsidP="00BB22B4">
            <w:r w:rsidRPr="00BB22B4">
              <w:t>Chicken Pies doz</w:t>
            </w:r>
          </w:p>
        </w:tc>
        <w:tc>
          <w:tcPr>
            <w:tcW w:w="992" w:type="dxa"/>
            <w:shd w:val="clear" w:color="auto" w:fill="auto"/>
          </w:tcPr>
          <w:p w14:paraId="48989997" w14:textId="1AAB836D" w:rsidR="00BB22B4" w:rsidRPr="003D1643" w:rsidRDefault="3B76ADE3" w:rsidP="00BB22B4">
            <w:r>
              <w:t>$</w:t>
            </w:r>
            <w:r w:rsidR="1CECBC47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149019C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8CF89A7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1CE08630" w14:textId="77777777" w:rsidR="00BB22B4" w:rsidRDefault="00BB22B4" w:rsidP="00BB22B4"/>
        </w:tc>
      </w:tr>
      <w:tr w:rsidR="00BB22B4" w14:paraId="15795C96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36C93A5" w14:textId="2B5D7624" w:rsidR="00BB22B4" w:rsidRPr="003D1643" w:rsidRDefault="00BB22B4" w:rsidP="00BB22B4">
            <w:r w:rsidRPr="00BB22B4">
              <w:t>Cheese &amp; Spinach Triangles doz</w:t>
            </w:r>
          </w:p>
        </w:tc>
        <w:tc>
          <w:tcPr>
            <w:tcW w:w="992" w:type="dxa"/>
            <w:shd w:val="clear" w:color="auto" w:fill="auto"/>
          </w:tcPr>
          <w:p w14:paraId="07691276" w14:textId="0DCE0547" w:rsidR="00BB22B4" w:rsidRDefault="3B76ADE3" w:rsidP="00BB22B4">
            <w:r>
              <w:t>$</w:t>
            </w:r>
            <w:r w:rsidR="15E25138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F5F376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4A89D15B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4316195" w14:textId="77777777" w:rsidR="00BB22B4" w:rsidRDefault="00BB22B4" w:rsidP="00BB22B4"/>
        </w:tc>
      </w:tr>
      <w:tr w:rsidR="00BB22B4" w14:paraId="522C2D03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BE19698" w14:textId="389BE20D" w:rsidR="00BB22B4" w:rsidRPr="003D1643" w:rsidRDefault="00BB22B4" w:rsidP="00BB22B4">
            <w:r w:rsidRPr="00BB22B4">
              <w:t>Arancini Balls doz</w:t>
            </w:r>
          </w:p>
        </w:tc>
        <w:tc>
          <w:tcPr>
            <w:tcW w:w="992" w:type="dxa"/>
            <w:shd w:val="clear" w:color="auto" w:fill="auto"/>
          </w:tcPr>
          <w:p w14:paraId="485B3696" w14:textId="0419E68D" w:rsidR="00BB22B4" w:rsidRDefault="3B76ADE3" w:rsidP="00BB22B4">
            <w:r>
              <w:t>$</w:t>
            </w:r>
            <w:r w:rsidR="15E25138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E49EB96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4DFC431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7765874" w14:textId="77777777" w:rsidR="00BB22B4" w:rsidRDefault="00BB22B4" w:rsidP="00BB22B4"/>
        </w:tc>
      </w:tr>
      <w:tr w:rsidR="00BB22B4" w14:paraId="6B3D3D64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3C7A1E3" w14:textId="446B5DA1" w:rsidR="00BB22B4" w:rsidRPr="003D1643" w:rsidRDefault="00BB22B4" w:rsidP="00BB22B4">
            <w:r w:rsidRPr="00BB22B4">
              <w:t>Assorted Mini Quiches doz</w:t>
            </w:r>
          </w:p>
        </w:tc>
        <w:tc>
          <w:tcPr>
            <w:tcW w:w="992" w:type="dxa"/>
            <w:shd w:val="clear" w:color="auto" w:fill="auto"/>
          </w:tcPr>
          <w:p w14:paraId="1C9A341E" w14:textId="05B154B5" w:rsidR="00BB22B4" w:rsidRDefault="3B76ADE3" w:rsidP="00BB22B4">
            <w:r>
              <w:t>$</w:t>
            </w:r>
            <w:r w:rsidR="7ACFB6D4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2CE34A5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BC67E4D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8E81A14" w14:textId="77777777" w:rsidR="00BB22B4" w:rsidRDefault="00BB22B4" w:rsidP="00BB22B4"/>
        </w:tc>
      </w:tr>
      <w:tr w:rsidR="00BB22B4" w14:paraId="05A7C8FE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7691426" w14:textId="512C5B1F" w:rsidR="00BB22B4" w:rsidRPr="003D1643" w:rsidRDefault="00BB22B4" w:rsidP="00BB22B4">
            <w:r w:rsidRPr="00BB22B4">
              <w:t>Zucchini Slice doz</w:t>
            </w:r>
          </w:p>
        </w:tc>
        <w:tc>
          <w:tcPr>
            <w:tcW w:w="992" w:type="dxa"/>
            <w:shd w:val="clear" w:color="auto" w:fill="auto"/>
          </w:tcPr>
          <w:p w14:paraId="0536C229" w14:textId="009B87F1" w:rsidR="00BB22B4" w:rsidRDefault="3B76ADE3" w:rsidP="00BB22B4">
            <w:r>
              <w:t>$</w:t>
            </w:r>
            <w:r w:rsidR="7ACFB6D4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C355E5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0C2F21C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51CECD53" w14:textId="77777777" w:rsidR="00BB22B4" w:rsidRDefault="00BB22B4" w:rsidP="00BB22B4"/>
        </w:tc>
      </w:tr>
      <w:tr w:rsidR="00BB22B4" w14:paraId="79337C2A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D65D11" w14:textId="6A620071" w:rsidR="00BB22B4" w:rsidRPr="003D1643" w:rsidRDefault="00BB22B4" w:rsidP="00BB22B4">
            <w:r w:rsidRPr="00BB22B4">
              <w:t>Pumpkin &amp; Lentil Tart doz</w:t>
            </w:r>
          </w:p>
        </w:tc>
        <w:tc>
          <w:tcPr>
            <w:tcW w:w="992" w:type="dxa"/>
            <w:shd w:val="clear" w:color="auto" w:fill="auto"/>
          </w:tcPr>
          <w:p w14:paraId="0ABD0FC6" w14:textId="4B45596D" w:rsidR="00BB22B4" w:rsidRDefault="3B76ADE3" w:rsidP="00BB22B4">
            <w:r>
              <w:t>$</w:t>
            </w:r>
            <w:r w:rsidR="28D32DD0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12D40F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775DEE9B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6997A21F" w14:textId="77777777" w:rsidR="00BB22B4" w:rsidRDefault="00BB22B4" w:rsidP="00BB22B4"/>
        </w:tc>
      </w:tr>
      <w:tr w:rsidR="00BB22B4" w14:paraId="663E02A3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1C0A7C0" w14:textId="444905FB" w:rsidR="00BB22B4" w:rsidRPr="007B368B" w:rsidRDefault="00BB22B4" w:rsidP="00BB22B4">
            <w:r w:rsidRPr="00BB22B4">
              <w:t>Pumpkin &amp; Chorizo Tarts doz</w:t>
            </w:r>
          </w:p>
        </w:tc>
        <w:tc>
          <w:tcPr>
            <w:tcW w:w="992" w:type="dxa"/>
            <w:shd w:val="clear" w:color="auto" w:fill="auto"/>
          </w:tcPr>
          <w:p w14:paraId="56F00F8B" w14:textId="1559D35D" w:rsidR="00BB22B4" w:rsidRDefault="3B76ADE3" w:rsidP="00BB22B4">
            <w:r>
              <w:t>$</w:t>
            </w:r>
            <w:r w:rsidR="6CCCA800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2913A70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87BBD9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E254111" w14:textId="77777777" w:rsidR="00BB22B4" w:rsidRDefault="00BB22B4" w:rsidP="00BB22B4"/>
        </w:tc>
      </w:tr>
      <w:tr w:rsidR="00BB22B4" w14:paraId="6400D2DD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3F822C5" w14:textId="3375AAE4" w:rsidR="00BB22B4" w:rsidRPr="007B368B" w:rsidRDefault="00BB22B4" w:rsidP="00BB22B4">
            <w:r w:rsidRPr="00BB22B4">
              <w:t>Pork Spring rolls doz</w:t>
            </w:r>
          </w:p>
        </w:tc>
        <w:tc>
          <w:tcPr>
            <w:tcW w:w="992" w:type="dxa"/>
            <w:shd w:val="clear" w:color="auto" w:fill="auto"/>
          </w:tcPr>
          <w:p w14:paraId="115ACD90" w14:textId="4C698A89" w:rsidR="00BB22B4" w:rsidRDefault="3B76ADE3" w:rsidP="00BB22B4">
            <w:r>
              <w:t>$</w:t>
            </w:r>
            <w:r w:rsidR="1A461CA3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8CD9A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D872C1F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5B4612D" w14:textId="77777777" w:rsidR="00BB22B4" w:rsidRDefault="00BB22B4" w:rsidP="00BB22B4"/>
        </w:tc>
      </w:tr>
      <w:tr w:rsidR="00BB22B4" w14:paraId="378BA0A6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EA6481F" w14:textId="03A12894" w:rsidR="00BB22B4" w:rsidRPr="007B368B" w:rsidRDefault="00BB22B4" w:rsidP="00BB22B4">
            <w:r w:rsidRPr="00BB22B4">
              <w:t>Vegetable Spring rolls doz</w:t>
            </w:r>
          </w:p>
        </w:tc>
        <w:tc>
          <w:tcPr>
            <w:tcW w:w="992" w:type="dxa"/>
            <w:shd w:val="clear" w:color="auto" w:fill="auto"/>
          </w:tcPr>
          <w:p w14:paraId="1C298CF4" w14:textId="58282A99" w:rsidR="00BB22B4" w:rsidRDefault="3B76ADE3" w:rsidP="00BB22B4">
            <w:r>
              <w:t>$</w:t>
            </w:r>
            <w:r w:rsidR="1A461CA3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1112F42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B4E9673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60EE7858" w14:textId="77777777" w:rsidR="00BB22B4" w:rsidRDefault="00BB22B4" w:rsidP="00BB22B4"/>
        </w:tc>
      </w:tr>
      <w:tr w:rsidR="00116352" w14:paraId="28F8AEDF" w14:textId="77777777" w:rsidTr="5B5D4675">
        <w:trPr>
          <w:cantSplit/>
          <w:trHeight w:val="340"/>
        </w:trPr>
        <w:tc>
          <w:tcPr>
            <w:tcW w:w="4679" w:type="dxa"/>
            <w:shd w:val="clear" w:color="auto" w:fill="DEEAF6" w:themeFill="accent1" w:themeFillTint="33"/>
            <w:vAlign w:val="center"/>
          </w:tcPr>
          <w:p w14:paraId="795A2A66" w14:textId="64ADC18D" w:rsidR="00084A17" w:rsidRPr="00BB22B4" w:rsidRDefault="00BB22B4" w:rsidP="00BB22B4">
            <w:pPr>
              <w:pStyle w:val="Heading2"/>
              <w:rPr>
                <w:rFonts w:ascii="Calibri" w:eastAsia="Times New Roman" w:hAnsi="Calibri" w:cs="Calibri"/>
                <w:b w:val="0"/>
                <w:bCs/>
                <w:sz w:val="22"/>
                <w:szCs w:val="22"/>
                <w:lang w:eastAsia="en-AU"/>
              </w:rPr>
            </w:pPr>
            <w:r w:rsidRPr="00BB22B4">
              <w:rPr>
                <w:shd w:val="clear" w:color="auto" w:fill="DEEAF6" w:themeFill="accent1" w:themeFillTint="33"/>
              </w:rPr>
              <w:t>Sweets, Fruit &amp; Cheese Platters</w:t>
            </w:r>
          </w:p>
        </w:tc>
        <w:tc>
          <w:tcPr>
            <w:tcW w:w="992" w:type="dxa"/>
            <w:shd w:val="clear" w:color="auto" w:fill="DEEAF6" w:themeFill="accent1" w:themeFillTint="33"/>
            <w:vAlign w:val="center"/>
          </w:tcPr>
          <w:p w14:paraId="1319754E" w14:textId="1954A75E" w:rsidR="00084A17" w:rsidRDefault="00084A17" w:rsidP="00B007C7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52B5FAB1" w14:textId="77777777" w:rsidR="00084A17" w:rsidRDefault="00084A17" w:rsidP="00B007C7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2A5F2B79" w14:textId="77777777" w:rsidR="00084A17" w:rsidRDefault="00084A17" w:rsidP="00B007C7"/>
        </w:tc>
        <w:tc>
          <w:tcPr>
            <w:tcW w:w="2552" w:type="dxa"/>
            <w:shd w:val="clear" w:color="auto" w:fill="DEEAF6" w:themeFill="accent1" w:themeFillTint="33"/>
            <w:vAlign w:val="center"/>
          </w:tcPr>
          <w:p w14:paraId="20138C43" w14:textId="77777777" w:rsidR="00084A17" w:rsidRDefault="00084A17" w:rsidP="00B007C7"/>
        </w:tc>
      </w:tr>
      <w:tr w:rsidR="00BB22B4" w14:paraId="61C0B60E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2C4AA97" w14:textId="6E03CA9D" w:rsidR="00BB22B4" w:rsidRPr="007B368B" w:rsidRDefault="00BB22B4" w:rsidP="00BB22B4">
            <w:r w:rsidRPr="00771F08">
              <w:t>Fruit platter half (3-5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DD12697" w14:textId="0DAAD495" w:rsidR="00BB22B4" w:rsidRDefault="3B76ADE3" w:rsidP="00BB22B4">
            <w:r>
              <w:t xml:space="preserve"> $</w:t>
            </w:r>
            <w:r w:rsidR="1784D330">
              <w:t>32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BC2507E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89698F6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0476EF23" w14:textId="77777777" w:rsidR="00BB22B4" w:rsidRDefault="00BB22B4" w:rsidP="00BB22B4"/>
        </w:tc>
      </w:tr>
      <w:tr w:rsidR="00BB22B4" w14:paraId="26B632F3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7597441" w14:textId="4386DD41" w:rsidR="00BB22B4" w:rsidRPr="007B368B" w:rsidRDefault="00BB22B4" w:rsidP="00BB22B4">
            <w:r w:rsidRPr="00771F08">
              <w:t>Fruit platter full (8-10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DCDDA3F" w14:textId="4D87A479" w:rsidR="00BB22B4" w:rsidRDefault="3B76ADE3" w:rsidP="00BB22B4">
            <w:r>
              <w:t xml:space="preserve"> $</w:t>
            </w:r>
            <w:r w:rsidR="03F19800">
              <w:t>6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D3A8DA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A59601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71C82812" w14:textId="77777777" w:rsidR="00BB22B4" w:rsidRDefault="00BB22B4" w:rsidP="00BB22B4"/>
        </w:tc>
      </w:tr>
      <w:tr w:rsidR="00BB22B4" w14:paraId="5AFB3CA0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4CF6A69" w14:textId="79EA6D45" w:rsidR="00BB22B4" w:rsidRPr="007B368B" w:rsidRDefault="3B76ADE3" w:rsidP="00BB22B4">
            <w:r>
              <w:t>Slice platter - 20 piece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43246E3" w14:textId="0C2FF95B" w:rsidR="00BB22B4" w:rsidRDefault="3B76ADE3" w:rsidP="00BB22B4">
            <w:r>
              <w:t xml:space="preserve"> $</w:t>
            </w:r>
            <w:r w:rsidR="389493D3">
              <w:t>4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7D65F56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66143D2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17B1C58" w14:textId="77777777" w:rsidR="00BB22B4" w:rsidRDefault="00BB22B4" w:rsidP="00BB22B4"/>
        </w:tc>
      </w:tr>
      <w:tr w:rsidR="00BB22B4" w14:paraId="071ACC87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338F064" w14:textId="1CECA219" w:rsidR="00BB22B4" w:rsidRPr="007B368B" w:rsidRDefault="00BB22B4" w:rsidP="00BB22B4">
            <w:r w:rsidRPr="00771F08">
              <w:t>Cheese Platter (10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A6AF337" w14:textId="64D2FE51" w:rsidR="00BB22B4" w:rsidRDefault="3B76ADE3" w:rsidP="00BB22B4">
            <w:r>
              <w:t xml:space="preserve"> $</w:t>
            </w:r>
            <w:r w:rsidR="048804BF">
              <w:t>6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4013203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7CE87D4B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7E1BAF23" w14:textId="77777777" w:rsidR="00BB22B4" w:rsidRDefault="00BB22B4" w:rsidP="00BB22B4"/>
        </w:tc>
      </w:tr>
      <w:tr w:rsidR="00BB22B4" w14:paraId="25A7AFFB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A24FF6E" w14:textId="2C1E9113" w:rsidR="00BB22B4" w:rsidRPr="007B368B" w:rsidRDefault="00BB22B4" w:rsidP="00BB22B4">
            <w:r w:rsidRPr="00771F08">
              <w:t>Antipasto platter (10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67F520" w14:textId="4DC4F7E8" w:rsidR="00BB22B4" w:rsidRDefault="3B76ADE3" w:rsidP="00BB22B4">
            <w:r>
              <w:t xml:space="preserve"> $</w:t>
            </w:r>
            <w:r w:rsidR="048804BF">
              <w:t>6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33C87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89EFA31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5F0E5AC" w14:textId="77777777" w:rsidR="00BB22B4" w:rsidRDefault="00BB22B4" w:rsidP="00BB22B4"/>
        </w:tc>
      </w:tr>
      <w:tr w:rsidR="00A63908" w14:paraId="1CDC475B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4903F61" w14:textId="7399AD70" w:rsidR="00A63908" w:rsidRPr="00BB22B4" w:rsidRDefault="00BB22B4" w:rsidP="00BB22B4">
            <w:pPr>
              <w:pStyle w:val="Heading2"/>
              <w:rPr>
                <w:rFonts w:ascii="Calibri" w:eastAsia="Times New Roman" w:hAnsi="Calibri" w:cs="Calibri"/>
                <w:bCs/>
                <w:sz w:val="22"/>
                <w:szCs w:val="22"/>
                <w:lang w:eastAsia="en-AU"/>
              </w:rPr>
            </w:pPr>
            <w:r w:rsidRPr="00BB22B4">
              <w:rPr>
                <w:shd w:val="clear" w:color="auto" w:fill="DEEAF6" w:themeFill="accent1" w:themeFillTint="33"/>
              </w:rPr>
              <w:lastRenderedPageBreak/>
              <w:t>Breakfast &amp; morning Tea</w:t>
            </w:r>
          </w:p>
        </w:tc>
      </w:tr>
      <w:tr w:rsidR="00BB22B4" w14:paraId="7B0AE2E5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9AA1CBD" w14:textId="7DE4C3BA" w:rsidR="00BB22B4" w:rsidRPr="007B368B" w:rsidRDefault="00BB22B4" w:rsidP="00BB22B4">
            <w:r w:rsidRPr="00BB22B4">
              <w:t>Mini Croissants each</w:t>
            </w:r>
          </w:p>
        </w:tc>
        <w:tc>
          <w:tcPr>
            <w:tcW w:w="992" w:type="dxa"/>
            <w:shd w:val="clear" w:color="auto" w:fill="auto"/>
          </w:tcPr>
          <w:p w14:paraId="1E1D5EB8" w14:textId="34B84D1B" w:rsidR="00BB22B4" w:rsidRDefault="3B76ADE3" w:rsidP="00BB22B4">
            <w:r>
              <w:t xml:space="preserve"> $</w:t>
            </w:r>
            <w:r w:rsidR="05640835">
              <w:t>4</w:t>
            </w:r>
            <w:r>
              <w:t>.</w:t>
            </w:r>
            <w:r w:rsidR="29AFCC4E">
              <w:t>0</w:t>
            </w:r>
            <w:r>
              <w:t xml:space="preserve">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C78D70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6D89DE4C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5D21F6EE" w14:textId="77777777" w:rsidR="00BB22B4" w:rsidRDefault="00BB22B4" w:rsidP="00BB22B4"/>
        </w:tc>
      </w:tr>
      <w:tr w:rsidR="00BB22B4" w14:paraId="2F28324F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5A21913" w14:textId="423ECC6F" w:rsidR="00BB22B4" w:rsidRDefault="00BB22B4" w:rsidP="00BB22B4">
            <w:r w:rsidRPr="00BB22B4">
              <w:t>Morning Tea Platters per person</w:t>
            </w:r>
          </w:p>
        </w:tc>
        <w:tc>
          <w:tcPr>
            <w:tcW w:w="992" w:type="dxa"/>
            <w:shd w:val="clear" w:color="auto" w:fill="auto"/>
          </w:tcPr>
          <w:p w14:paraId="06A8A0DB" w14:textId="5C1E1E54" w:rsidR="00BB22B4" w:rsidRDefault="3B76ADE3" w:rsidP="00BB22B4">
            <w:r>
              <w:t xml:space="preserve"> $</w:t>
            </w:r>
            <w:r w:rsidR="6DC16EC7">
              <w:t>12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2FB8D2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57D1F9CC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D68F914" w14:textId="77777777" w:rsidR="00BB22B4" w:rsidRDefault="00BB22B4" w:rsidP="00BB22B4"/>
        </w:tc>
      </w:tr>
      <w:tr w:rsidR="00BB22B4" w14:paraId="3F2D1F94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41EC376" w14:textId="7E35A02D" w:rsidR="00BB22B4" w:rsidRDefault="00BB22B4" w:rsidP="00BB22B4">
            <w:r w:rsidRPr="00BB22B4">
              <w:t>Breakfast wraps each</w:t>
            </w:r>
          </w:p>
        </w:tc>
        <w:tc>
          <w:tcPr>
            <w:tcW w:w="992" w:type="dxa"/>
            <w:shd w:val="clear" w:color="auto" w:fill="auto"/>
          </w:tcPr>
          <w:p w14:paraId="1B3D59A4" w14:textId="74BF54B9" w:rsidR="00BB22B4" w:rsidRDefault="3B76ADE3" w:rsidP="00BB22B4">
            <w:r>
              <w:t xml:space="preserve"> $</w:t>
            </w:r>
            <w:r w:rsidR="4E6EC468">
              <w:t>10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A49EE7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570D1D9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42F21B7" w14:textId="77777777" w:rsidR="00BB22B4" w:rsidRDefault="00BB22B4" w:rsidP="00BB22B4"/>
        </w:tc>
      </w:tr>
      <w:tr w:rsidR="00A63908" w14:paraId="5D84EEB5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3E425E" w14:textId="0D79DF5A" w:rsidR="00A63908" w:rsidRPr="00BB22B4" w:rsidRDefault="00BB22B4" w:rsidP="00BB22B4">
            <w:pPr>
              <w:pStyle w:val="Heading2"/>
              <w:rPr>
                <w:rFonts w:ascii="Calibri" w:eastAsia="Times New Roman" w:hAnsi="Calibri" w:cs="Calibri"/>
                <w:bCs/>
                <w:sz w:val="22"/>
                <w:szCs w:val="22"/>
                <w:lang w:eastAsia="en-AU"/>
              </w:rPr>
            </w:pPr>
            <w:r w:rsidRPr="00BB22B4">
              <w:rPr>
                <w:shd w:val="clear" w:color="auto" w:fill="DEEAF6" w:themeFill="accent1" w:themeFillTint="33"/>
              </w:rPr>
              <w:t>Mains &amp; Sides</w:t>
            </w:r>
          </w:p>
        </w:tc>
      </w:tr>
      <w:tr w:rsidR="00E1680F" w14:paraId="4277BBAF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FC6786F" w14:textId="6843733B" w:rsidR="00E1680F" w:rsidRDefault="00E1680F" w:rsidP="00E1680F">
            <w:r w:rsidRPr="00BB22B4">
              <w:t>Trio of Sliders (3 per person min 4pax)</w:t>
            </w:r>
          </w:p>
        </w:tc>
        <w:tc>
          <w:tcPr>
            <w:tcW w:w="992" w:type="dxa"/>
            <w:shd w:val="clear" w:color="auto" w:fill="auto"/>
          </w:tcPr>
          <w:p w14:paraId="0C071CA2" w14:textId="133195B4" w:rsidR="00E1680F" w:rsidRDefault="1A5D54CC" w:rsidP="00E1680F">
            <w:r>
              <w:t xml:space="preserve"> $1</w:t>
            </w:r>
            <w:r w:rsidR="4AC37F34">
              <w:t>8</w:t>
            </w:r>
            <w:r>
              <w:t>.</w:t>
            </w:r>
            <w:r w:rsidR="08095CC4">
              <w:t>0</w:t>
            </w:r>
            <w:r>
              <w:t xml:space="preserve">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E23252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BB1218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255ED756" w14:textId="77777777" w:rsidR="00E1680F" w:rsidRDefault="00E1680F" w:rsidP="00E1680F"/>
        </w:tc>
      </w:tr>
      <w:tr w:rsidR="00E1680F" w14:paraId="5048B7C2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6680052" w14:textId="7EA88D53" w:rsidR="00E1680F" w:rsidRDefault="00E1680F" w:rsidP="00E1680F">
            <w:r w:rsidRPr="00BB22B4">
              <w:t>Roast Chicken Pieces with gravy (platter for 10)</w:t>
            </w:r>
          </w:p>
        </w:tc>
        <w:tc>
          <w:tcPr>
            <w:tcW w:w="992" w:type="dxa"/>
            <w:shd w:val="clear" w:color="auto" w:fill="auto"/>
          </w:tcPr>
          <w:p w14:paraId="5EE0F1CD" w14:textId="3166AE84" w:rsidR="00E1680F" w:rsidRDefault="1A5D54CC" w:rsidP="00E1680F">
            <w:r>
              <w:t xml:space="preserve"> $1</w:t>
            </w:r>
            <w:r w:rsidR="523309CB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6A91F2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511D51FE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CDF5EE7" w14:textId="77777777" w:rsidR="00E1680F" w:rsidRDefault="00E1680F" w:rsidP="00E1680F"/>
        </w:tc>
      </w:tr>
      <w:tr w:rsidR="00E1680F" w14:paraId="6515757D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BE606D" w14:textId="2342A2C3" w:rsidR="00E1680F" w:rsidRPr="00BA2E60" w:rsidRDefault="00E1680F" w:rsidP="00E1680F">
            <w:r w:rsidRPr="00BB22B4">
              <w:t>Chicken Schnitzel tenders with lemon (platter for 10)</w:t>
            </w:r>
          </w:p>
        </w:tc>
        <w:tc>
          <w:tcPr>
            <w:tcW w:w="992" w:type="dxa"/>
            <w:shd w:val="clear" w:color="auto" w:fill="auto"/>
          </w:tcPr>
          <w:p w14:paraId="7285EBFE" w14:textId="332C29B5" w:rsidR="00E1680F" w:rsidRDefault="1A5D54CC" w:rsidP="00E1680F">
            <w:r>
              <w:t xml:space="preserve"> $1</w:t>
            </w:r>
            <w:r w:rsidR="626ABB45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BB6A8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2EF2B59B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302DB8C0" w14:textId="77777777" w:rsidR="00E1680F" w:rsidRDefault="00E1680F" w:rsidP="00E1680F"/>
        </w:tc>
      </w:tr>
      <w:tr w:rsidR="00E1680F" w14:paraId="39B55E2D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055D46E" w14:textId="77777777" w:rsidR="00E1680F" w:rsidRDefault="00E1680F" w:rsidP="00E1680F">
            <w:r w:rsidRPr="00BB22B4">
              <w:t xml:space="preserve">Slow cooked pork with smokey BBQ sauce </w:t>
            </w:r>
          </w:p>
          <w:p w14:paraId="03493127" w14:textId="1843702A" w:rsidR="00E1680F" w:rsidRDefault="00E1680F" w:rsidP="00E1680F">
            <w:r w:rsidRPr="00BB22B4">
              <w:t>(platter for 10)</w:t>
            </w:r>
          </w:p>
        </w:tc>
        <w:tc>
          <w:tcPr>
            <w:tcW w:w="992" w:type="dxa"/>
            <w:shd w:val="clear" w:color="auto" w:fill="auto"/>
          </w:tcPr>
          <w:p w14:paraId="29EF587F" w14:textId="7FE89189" w:rsidR="00E1680F" w:rsidRDefault="1A5D54CC" w:rsidP="00E1680F">
            <w:r>
              <w:t xml:space="preserve"> $1</w:t>
            </w:r>
            <w:r w:rsidR="2F48A751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22C3DF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6C13AA5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DF3B6B6" w14:textId="77777777" w:rsidR="00E1680F" w:rsidRDefault="00E1680F" w:rsidP="00E1680F"/>
        </w:tc>
      </w:tr>
      <w:tr w:rsidR="00E1680F" w14:paraId="02672A93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768180D" w14:textId="77777777" w:rsidR="00E1680F" w:rsidRDefault="00E1680F" w:rsidP="00E1680F">
            <w:r w:rsidRPr="00BB22B4">
              <w:t xml:space="preserve">Beer battered fish pieces with tartare and lemon </w:t>
            </w:r>
          </w:p>
          <w:p w14:paraId="7DEABA23" w14:textId="77C338D4" w:rsidR="00E1680F" w:rsidRDefault="00E1680F" w:rsidP="00E1680F">
            <w:r w:rsidRPr="00BB22B4">
              <w:t>(platter for 10)</w:t>
            </w:r>
          </w:p>
        </w:tc>
        <w:tc>
          <w:tcPr>
            <w:tcW w:w="992" w:type="dxa"/>
            <w:shd w:val="clear" w:color="auto" w:fill="auto"/>
          </w:tcPr>
          <w:p w14:paraId="30F3D018" w14:textId="509B9D5C" w:rsidR="00E1680F" w:rsidRDefault="1A5D54CC" w:rsidP="00E1680F">
            <w:r>
              <w:t xml:space="preserve"> $1</w:t>
            </w:r>
            <w:r w:rsidR="6C5DEE59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482FA78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FCF8796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579175F5" w14:textId="77777777" w:rsidR="00E1680F" w:rsidRDefault="00E1680F" w:rsidP="00E1680F"/>
        </w:tc>
      </w:tr>
      <w:tr w:rsidR="00E1680F" w14:paraId="17287153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AD8F276" w14:textId="40D57A6D" w:rsidR="00E1680F" w:rsidRDefault="00E1680F" w:rsidP="00E1680F">
            <w:r w:rsidRPr="00BB22B4">
              <w:t>Haloumi, corn and zucchini fritters with garlic yoghurt (platter for 10)</w:t>
            </w:r>
          </w:p>
        </w:tc>
        <w:tc>
          <w:tcPr>
            <w:tcW w:w="992" w:type="dxa"/>
            <w:shd w:val="clear" w:color="auto" w:fill="auto"/>
          </w:tcPr>
          <w:p w14:paraId="7FDA8763" w14:textId="41CE87B4" w:rsidR="00E1680F" w:rsidRDefault="1A5D54CC" w:rsidP="00E1680F">
            <w:r>
              <w:t xml:space="preserve"> $1</w:t>
            </w:r>
            <w:r w:rsidR="6C81545A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88CEBB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46FE03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52F8357A" w14:textId="77777777" w:rsidR="00E1680F" w:rsidRDefault="00E1680F" w:rsidP="00E1680F"/>
        </w:tc>
      </w:tr>
      <w:tr w:rsidR="00E1680F" w14:paraId="4DF4E484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5903521" w14:textId="58C676CC" w:rsidR="00E1680F" w:rsidRPr="00BA2E60" w:rsidRDefault="00E1680F" w:rsidP="00E1680F">
            <w:r w:rsidRPr="00BB22B4">
              <w:t>Falafel with spiced yoghurt (platter for 10)</w:t>
            </w:r>
          </w:p>
        </w:tc>
        <w:tc>
          <w:tcPr>
            <w:tcW w:w="992" w:type="dxa"/>
            <w:shd w:val="clear" w:color="auto" w:fill="auto"/>
          </w:tcPr>
          <w:p w14:paraId="0852DA67" w14:textId="6EF7A13D" w:rsidR="00E1680F" w:rsidRDefault="1A5D54CC" w:rsidP="00E1680F">
            <w:r>
              <w:t xml:space="preserve"> $1</w:t>
            </w:r>
            <w:r w:rsidR="56DF4AA6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9169B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E91C2E8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38EF4348" w14:textId="77777777" w:rsidR="00E1680F" w:rsidRDefault="00E1680F" w:rsidP="00E1680F"/>
        </w:tc>
      </w:tr>
      <w:tr w:rsidR="00E1680F" w14:paraId="32D88CD0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6EF811B" w14:textId="50C849B9" w:rsidR="00E1680F" w:rsidRDefault="00E1680F" w:rsidP="00E1680F">
            <w:r w:rsidRPr="00BB22B4">
              <w:t>Roasted Potatoes (10pax)</w:t>
            </w:r>
          </w:p>
        </w:tc>
        <w:tc>
          <w:tcPr>
            <w:tcW w:w="992" w:type="dxa"/>
            <w:shd w:val="clear" w:color="auto" w:fill="auto"/>
          </w:tcPr>
          <w:p w14:paraId="6D38CAE3" w14:textId="275C42C2" w:rsidR="00E1680F" w:rsidRDefault="1A5D54CC" w:rsidP="00E1680F">
            <w:r>
              <w:t xml:space="preserve"> $4</w:t>
            </w:r>
            <w:r w:rsidR="4DFFEBBB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6CC5DC0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59356F2E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1F72F25" w14:textId="77777777" w:rsidR="00E1680F" w:rsidRDefault="00E1680F" w:rsidP="00E1680F"/>
        </w:tc>
      </w:tr>
      <w:tr w:rsidR="00E1680F" w14:paraId="66BAF43E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89ED078" w14:textId="2EC12157" w:rsidR="00E1680F" w:rsidRDefault="00E1680F" w:rsidP="00E1680F">
            <w:r w:rsidRPr="00BB22B4">
              <w:t>Mixed Root Vegetables (10pax)</w:t>
            </w:r>
          </w:p>
        </w:tc>
        <w:tc>
          <w:tcPr>
            <w:tcW w:w="992" w:type="dxa"/>
            <w:shd w:val="clear" w:color="auto" w:fill="auto"/>
          </w:tcPr>
          <w:p w14:paraId="3FB05B51" w14:textId="2F3021EF" w:rsidR="00E1680F" w:rsidRDefault="1A5D54CC" w:rsidP="00E1680F">
            <w:r>
              <w:t xml:space="preserve"> $4</w:t>
            </w:r>
            <w:r w:rsidR="43316FD7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BAC1674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3E64CC9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51CA38B" w14:textId="77777777" w:rsidR="00E1680F" w:rsidRDefault="00E1680F" w:rsidP="00E1680F"/>
        </w:tc>
      </w:tr>
      <w:tr w:rsidR="00E1680F" w14:paraId="684B9C15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D38EC54" w14:textId="4228C5FF" w:rsidR="00E1680F" w:rsidRDefault="00E1680F" w:rsidP="00E1680F">
            <w:r w:rsidRPr="00BB22B4">
              <w:t>Mac n' Cheese (10pax)</w:t>
            </w:r>
          </w:p>
        </w:tc>
        <w:tc>
          <w:tcPr>
            <w:tcW w:w="992" w:type="dxa"/>
            <w:shd w:val="clear" w:color="auto" w:fill="auto"/>
          </w:tcPr>
          <w:p w14:paraId="7BCF2B61" w14:textId="44116D32" w:rsidR="00E1680F" w:rsidRDefault="1A5D54CC" w:rsidP="00E1680F">
            <w:r>
              <w:t xml:space="preserve"> $4</w:t>
            </w:r>
            <w:r w:rsidR="65719241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5C0126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48F2ED2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403FE9D" w14:textId="77777777" w:rsidR="00E1680F" w:rsidRDefault="00E1680F" w:rsidP="00E1680F"/>
        </w:tc>
      </w:tr>
      <w:tr w:rsidR="00E1680F" w14:paraId="49803DE1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7AFC3AC" w14:textId="01415B03" w:rsidR="00E1680F" w:rsidRPr="00BA2E60" w:rsidRDefault="00E1680F" w:rsidP="00E1680F">
            <w:r w:rsidRPr="00BB22B4">
              <w:t>Steamed Vegetables (10pax)</w:t>
            </w:r>
          </w:p>
        </w:tc>
        <w:tc>
          <w:tcPr>
            <w:tcW w:w="992" w:type="dxa"/>
            <w:shd w:val="clear" w:color="auto" w:fill="auto"/>
          </w:tcPr>
          <w:p w14:paraId="6CF2627E" w14:textId="1C434E0B" w:rsidR="00E1680F" w:rsidRDefault="1A5D54CC" w:rsidP="00E1680F">
            <w:r>
              <w:t xml:space="preserve"> $4</w:t>
            </w:r>
            <w:r w:rsidR="660582B5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9B960C7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7C2867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0CAC4FDB" w14:textId="77777777" w:rsidR="00E1680F" w:rsidRDefault="00E1680F" w:rsidP="00E1680F"/>
        </w:tc>
      </w:tr>
      <w:tr w:rsidR="00E1680F" w14:paraId="4FDF5D2C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7D2B8DA" w14:textId="1596ECFB" w:rsidR="00E1680F" w:rsidRPr="00BA2E60" w:rsidRDefault="00E1680F" w:rsidP="00E1680F">
            <w:r w:rsidRPr="00BB22B4">
              <w:t>Creamed Potato Bake (10pax)</w:t>
            </w:r>
          </w:p>
        </w:tc>
        <w:tc>
          <w:tcPr>
            <w:tcW w:w="992" w:type="dxa"/>
            <w:shd w:val="clear" w:color="auto" w:fill="auto"/>
          </w:tcPr>
          <w:p w14:paraId="4A0A7469" w14:textId="36CD30D4" w:rsidR="00E1680F" w:rsidRDefault="1A5D54CC" w:rsidP="00E1680F">
            <w:r>
              <w:t xml:space="preserve"> $4</w:t>
            </w:r>
            <w:r w:rsidR="65F9C675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20CB98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1B2F4BD4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007CD40B" w14:textId="77777777" w:rsidR="00E1680F" w:rsidRDefault="00E1680F" w:rsidP="00E1680F"/>
        </w:tc>
      </w:tr>
      <w:tr w:rsidR="00E1680F" w14:paraId="7A402FE6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7063D26" w14:textId="5A0E1640" w:rsidR="00E1680F" w:rsidRPr="00BA2E60" w:rsidRDefault="00E1680F" w:rsidP="00E1680F">
            <w:r w:rsidRPr="00BB22B4">
              <w:t>Half salad platter (3-5pax)</w:t>
            </w:r>
          </w:p>
        </w:tc>
        <w:tc>
          <w:tcPr>
            <w:tcW w:w="992" w:type="dxa"/>
            <w:shd w:val="clear" w:color="auto" w:fill="auto"/>
          </w:tcPr>
          <w:p w14:paraId="5564A9C7" w14:textId="575CB519" w:rsidR="00E1680F" w:rsidRDefault="00E1680F" w:rsidP="00E1680F">
            <w:r w:rsidRPr="00650432">
              <w:t xml:space="preserve"> $2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D2225E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57D3947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00B3D6B" w14:textId="77777777" w:rsidR="00E1680F" w:rsidRDefault="00E1680F" w:rsidP="00E1680F"/>
        </w:tc>
      </w:tr>
      <w:tr w:rsidR="00E1680F" w14:paraId="6F46C895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B7A787A" w14:textId="69787083" w:rsidR="00E1680F" w:rsidRPr="00BA2E60" w:rsidRDefault="00E1680F" w:rsidP="00E1680F">
            <w:r w:rsidRPr="00BB22B4">
              <w:t>Full salad platter (8-10pax)</w:t>
            </w:r>
          </w:p>
        </w:tc>
        <w:tc>
          <w:tcPr>
            <w:tcW w:w="992" w:type="dxa"/>
            <w:shd w:val="clear" w:color="auto" w:fill="auto"/>
          </w:tcPr>
          <w:p w14:paraId="746CA5C7" w14:textId="7AB12A39" w:rsidR="00E1680F" w:rsidRDefault="00E1680F" w:rsidP="00E1680F">
            <w:r w:rsidRPr="00650432">
              <w:t xml:space="preserve"> $4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20ABBF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B6979F5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8786EFD" w14:textId="77777777" w:rsidR="00E1680F" w:rsidRDefault="00E1680F" w:rsidP="00E1680F"/>
        </w:tc>
      </w:tr>
      <w:tr w:rsidR="00A63908" w14:paraId="278F4BA4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0430E7C" w14:textId="0FE44F6C" w:rsidR="00A63908" w:rsidRPr="00E1680F" w:rsidRDefault="00E1680F" w:rsidP="00E1680F">
            <w:pPr>
              <w:ind w:right="0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ther</w:t>
            </w:r>
          </w:p>
        </w:tc>
      </w:tr>
      <w:tr w:rsidR="00E1680F" w:rsidRPr="00BA2E60" w14:paraId="39728368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F55ACF2" w14:textId="3FF14290" w:rsidR="00E1680F" w:rsidRPr="00E1680F" w:rsidRDefault="00E1680F" w:rsidP="00E1680F">
            <w:r w:rsidRPr="00E1680F">
              <w:t>Juice 2lt</w:t>
            </w:r>
          </w:p>
        </w:tc>
        <w:tc>
          <w:tcPr>
            <w:tcW w:w="992" w:type="dxa"/>
            <w:shd w:val="clear" w:color="auto" w:fill="auto"/>
          </w:tcPr>
          <w:p w14:paraId="54D88406" w14:textId="055AC21C" w:rsidR="00E1680F" w:rsidRPr="00BA2E60" w:rsidRDefault="00E1680F" w:rsidP="00E1680F">
            <w:pPr>
              <w:rPr>
                <w:sz w:val="24"/>
                <w:szCs w:val="24"/>
              </w:rPr>
            </w:pPr>
            <w:r w:rsidRPr="00A84579">
              <w:t xml:space="preserve"> $8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4DB84B" w14:textId="77777777" w:rsidR="00E1680F" w:rsidRPr="00BA2E60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6DA3CE1D" w14:textId="77777777" w:rsidR="00E1680F" w:rsidRPr="00BA2E60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0272991" w14:textId="77777777" w:rsidR="00E1680F" w:rsidRPr="00BA2E60" w:rsidRDefault="00E1680F" w:rsidP="00E1680F"/>
        </w:tc>
      </w:tr>
      <w:tr w:rsidR="00E1680F" w14:paraId="164F8ABB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927FD8D" w14:textId="2593556C" w:rsidR="00E1680F" w:rsidRPr="00BA2E60" w:rsidRDefault="00E1680F" w:rsidP="00E1680F">
            <w:r w:rsidRPr="00E1680F">
              <w:t>Drinks each</w:t>
            </w:r>
          </w:p>
        </w:tc>
        <w:tc>
          <w:tcPr>
            <w:tcW w:w="992" w:type="dxa"/>
            <w:shd w:val="clear" w:color="auto" w:fill="auto"/>
          </w:tcPr>
          <w:p w14:paraId="0E370316" w14:textId="05D55F21" w:rsidR="00E1680F" w:rsidRDefault="00E1680F" w:rsidP="00E1680F">
            <w:r w:rsidRPr="00A84579">
              <w:t xml:space="preserve"> $4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7E1604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531F8C0A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C4C4DBF" w14:textId="77777777" w:rsidR="00E1680F" w:rsidRDefault="00E1680F" w:rsidP="00E1680F"/>
        </w:tc>
      </w:tr>
      <w:tr w:rsidR="00E1680F" w14:paraId="3ED4483B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489E29B" w14:textId="2040D22C" w:rsidR="00E1680F" w:rsidRPr="00BA2E60" w:rsidRDefault="00E1680F" w:rsidP="00E1680F">
            <w:r w:rsidRPr="00E1680F">
              <w:t>Tea &amp; Coffee per person</w:t>
            </w:r>
          </w:p>
        </w:tc>
        <w:tc>
          <w:tcPr>
            <w:tcW w:w="992" w:type="dxa"/>
            <w:shd w:val="clear" w:color="auto" w:fill="auto"/>
          </w:tcPr>
          <w:p w14:paraId="38C71067" w14:textId="65AF15E1" w:rsidR="00E1680F" w:rsidRDefault="00E1680F" w:rsidP="00E1680F">
            <w:r w:rsidRPr="00A84579">
              <w:t xml:space="preserve"> $4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CD0CD2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2071A01E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21871D8" w14:textId="77777777" w:rsidR="00E1680F" w:rsidRDefault="00E1680F" w:rsidP="00E1680F"/>
        </w:tc>
      </w:tr>
      <w:tr w:rsidR="00E1680F" w14:paraId="6B58ACDF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0E3D453" w14:textId="71CBB5D4" w:rsidR="00E1680F" w:rsidRPr="00BA2E60" w:rsidRDefault="00E1680F" w:rsidP="00E1680F">
            <w:r w:rsidRPr="00E1680F">
              <w:t>Urn hire per day</w:t>
            </w:r>
          </w:p>
        </w:tc>
        <w:tc>
          <w:tcPr>
            <w:tcW w:w="992" w:type="dxa"/>
            <w:shd w:val="clear" w:color="auto" w:fill="auto"/>
          </w:tcPr>
          <w:p w14:paraId="6F556CA2" w14:textId="08E74EFB" w:rsidR="00E1680F" w:rsidRDefault="00E1680F" w:rsidP="00E1680F">
            <w:r w:rsidRPr="00A84579">
              <w:t xml:space="preserve"> $25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B35860D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F647CAA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1D0F345E" w14:textId="77777777" w:rsidR="00E1680F" w:rsidRDefault="00E1680F" w:rsidP="00E1680F"/>
        </w:tc>
      </w:tr>
      <w:tr w:rsidR="5B5D4675" w14:paraId="6E5076A8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5D3C04B" w14:textId="7B9DE61D" w:rsidR="37E8FF5A" w:rsidRDefault="37E8FF5A" w:rsidP="5B5D4675">
            <w:r>
              <w:t>Cutlery packs per person</w:t>
            </w:r>
          </w:p>
        </w:tc>
        <w:tc>
          <w:tcPr>
            <w:tcW w:w="992" w:type="dxa"/>
            <w:shd w:val="clear" w:color="auto" w:fill="auto"/>
          </w:tcPr>
          <w:p w14:paraId="1DC68493" w14:textId="37C6769A" w:rsidR="37E8FF5A" w:rsidRDefault="37E8FF5A" w:rsidP="5B5D4675">
            <w:r>
              <w:t xml:space="preserve"> $1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71EECD9" w14:textId="054ACF18" w:rsidR="5B5D4675" w:rsidRDefault="5B5D4675" w:rsidP="5B5D4675"/>
        </w:tc>
        <w:tc>
          <w:tcPr>
            <w:tcW w:w="850" w:type="dxa"/>
            <w:shd w:val="clear" w:color="auto" w:fill="auto"/>
            <w:vAlign w:val="center"/>
          </w:tcPr>
          <w:p w14:paraId="29AB3070" w14:textId="646730AD" w:rsidR="5B5D4675" w:rsidRDefault="5B5D4675" w:rsidP="5B5D4675"/>
        </w:tc>
        <w:tc>
          <w:tcPr>
            <w:tcW w:w="2552" w:type="dxa"/>
            <w:shd w:val="clear" w:color="auto" w:fill="auto"/>
            <w:vAlign w:val="center"/>
          </w:tcPr>
          <w:p w14:paraId="52B61A4C" w14:textId="20A05BC6" w:rsidR="5B5D4675" w:rsidRDefault="5B5D4675" w:rsidP="5B5D4675"/>
        </w:tc>
      </w:tr>
      <w:tr w:rsidR="5B5D4675" w14:paraId="28F4B883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E91C0C7" w14:textId="507BCD76" w:rsidR="37E8FF5A" w:rsidRDefault="37E8FF5A" w:rsidP="5B5D4675">
            <w:r>
              <w:t>Disposable plates per person</w:t>
            </w:r>
          </w:p>
        </w:tc>
        <w:tc>
          <w:tcPr>
            <w:tcW w:w="992" w:type="dxa"/>
            <w:shd w:val="clear" w:color="auto" w:fill="auto"/>
          </w:tcPr>
          <w:p w14:paraId="2C457BA5" w14:textId="231A145B" w:rsidR="37E8FF5A" w:rsidRDefault="37E8FF5A" w:rsidP="5B5D4675">
            <w:r>
              <w:t xml:space="preserve"> $1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9C33D3" w14:textId="0C6A088A" w:rsidR="5B5D4675" w:rsidRDefault="5B5D4675" w:rsidP="5B5D4675"/>
        </w:tc>
        <w:tc>
          <w:tcPr>
            <w:tcW w:w="850" w:type="dxa"/>
            <w:shd w:val="clear" w:color="auto" w:fill="auto"/>
            <w:vAlign w:val="center"/>
          </w:tcPr>
          <w:p w14:paraId="409A7244" w14:textId="20836A1E" w:rsidR="5B5D4675" w:rsidRDefault="5B5D4675" w:rsidP="5B5D4675"/>
        </w:tc>
        <w:tc>
          <w:tcPr>
            <w:tcW w:w="2552" w:type="dxa"/>
            <w:shd w:val="clear" w:color="auto" w:fill="auto"/>
            <w:vAlign w:val="center"/>
          </w:tcPr>
          <w:p w14:paraId="74E3B6C8" w14:textId="27C767C7" w:rsidR="5B5D4675" w:rsidRDefault="5B5D4675" w:rsidP="5B5D4675"/>
        </w:tc>
      </w:tr>
      <w:tr w:rsidR="00A63908" w14:paraId="60141736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2D383348" w14:textId="06A32A1A" w:rsidR="00A63908" w:rsidRDefault="00E1680F" w:rsidP="00A63908">
            <w:pPr>
              <w:pStyle w:val="Heading2"/>
            </w:pPr>
            <w:r>
              <w:t>Requests</w:t>
            </w:r>
          </w:p>
        </w:tc>
      </w:tr>
      <w:tr w:rsidR="00A63908" w:rsidRPr="00BA2E60" w14:paraId="132C7AC8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DCB6C72" w14:textId="0C04B6E1" w:rsidR="00A63908" w:rsidRPr="00BA2E60" w:rsidRDefault="00A63908" w:rsidP="00A63908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00C5EF5" w14:textId="3C92D321" w:rsidR="00A63908" w:rsidRPr="00BA2E60" w:rsidRDefault="00A63908" w:rsidP="00A63908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5A3951F" w14:textId="77777777" w:rsidR="00A63908" w:rsidRPr="00BA2E60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1F9CC857" w14:textId="77777777" w:rsidR="00A63908" w:rsidRPr="00BA2E60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5CBE7F74" w14:textId="77777777" w:rsidR="00A63908" w:rsidRPr="00BA2E60" w:rsidRDefault="00A63908" w:rsidP="00A63908"/>
        </w:tc>
      </w:tr>
      <w:tr w:rsidR="00A63908" w14:paraId="53CDB80F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C6F04E1" w14:textId="2BE87EA7" w:rsidR="00A63908" w:rsidRPr="00BA2E60" w:rsidRDefault="00A63908" w:rsidP="00A63908"/>
        </w:tc>
        <w:tc>
          <w:tcPr>
            <w:tcW w:w="992" w:type="dxa"/>
            <w:shd w:val="clear" w:color="auto" w:fill="auto"/>
            <w:vAlign w:val="center"/>
          </w:tcPr>
          <w:p w14:paraId="3A1AE462" w14:textId="67BA6EDB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4B869BB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21BCF484" w14:textId="77777777" w:rsidR="00A63908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68FD2DAA" w14:textId="77777777" w:rsidR="00A63908" w:rsidRDefault="00A63908" w:rsidP="00A63908"/>
        </w:tc>
      </w:tr>
      <w:tr w:rsidR="00A63908" w14:paraId="1E090AE5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61B0778" w14:textId="114F86E4" w:rsidR="00A63908" w:rsidRPr="00BA2E60" w:rsidRDefault="00A63908" w:rsidP="00A63908"/>
        </w:tc>
        <w:tc>
          <w:tcPr>
            <w:tcW w:w="992" w:type="dxa"/>
            <w:shd w:val="clear" w:color="auto" w:fill="auto"/>
            <w:vAlign w:val="center"/>
          </w:tcPr>
          <w:p w14:paraId="25FA4F47" w14:textId="763BA78A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EC0119D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79707E10" w14:textId="77777777" w:rsidR="00A63908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6BA11755" w14:textId="77777777" w:rsidR="00A63908" w:rsidRDefault="00A63908" w:rsidP="00A63908"/>
        </w:tc>
      </w:tr>
      <w:tr w:rsidR="00A63908" w14:paraId="67529A04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BF3C623" w14:textId="32F6917A" w:rsidR="00A63908" w:rsidRPr="00BA2E60" w:rsidRDefault="00A63908" w:rsidP="00A63908"/>
        </w:tc>
        <w:tc>
          <w:tcPr>
            <w:tcW w:w="992" w:type="dxa"/>
            <w:shd w:val="clear" w:color="auto" w:fill="auto"/>
            <w:vAlign w:val="center"/>
          </w:tcPr>
          <w:p w14:paraId="3205097A" w14:textId="69974D1F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6496238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4849AA1A" w14:textId="77777777" w:rsidR="00A63908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4D0F8448" w14:textId="77777777" w:rsidR="00A63908" w:rsidRDefault="00A63908" w:rsidP="00A63908"/>
        </w:tc>
      </w:tr>
      <w:tr w:rsidR="00E1680F" w:rsidRPr="00BA2E60" w14:paraId="4646B498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3584D58" w14:textId="31332B22" w:rsidR="00E1680F" w:rsidRPr="00E1680F" w:rsidRDefault="00E1680F" w:rsidP="00E1680F">
            <w:pPr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                                          Sub tot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D9BE7FB" w14:textId="4CBCDFBB" w:rsidR="00E1680F" w:rsidRPr="00BA2E60" w:rsidRDefault="00E1680F" w:rsidP="00E1680F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1F7F2C" w14:textId="77777777" w:rsidR="00E1680F" w:rsidRPr="00BA2E60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05E7F8C" w14:textId="77777777" w:rsidR="00E1680F" w:rsidRPr="00BA2E60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44FD90E" w14:textId="77777777" w:rsidR="00E1680F" w:rsidRPr="00BA2E60" w:rsidRDefault="00E1680F" w:rsidP="00E1680F"/>
        </w:tc>
      </w:tr>
      <w:tr w:rsidR="00E1680F" w14:paraId="63A37882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18B1086" w14:textId="2CD3B1EE" w:rsidR="00E1680F" w:rsidRPr="00E1680F" w:rsidRDefault="00E1680F" w:rsidP="00E1680F">
            <w:pPr>
              <w:jc w:val="center"/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Covid Safe Packaging Fee 15%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F05AE55" w14:textId="04DFD8D0" w:rsidR="00E1680F" w:rsidRDefault="00E1680F" w:rsidP="00E1680F"/>
        </w:tc>
        <w:tc>
          <w:tcPr>
            <w:tcW w:w="851" w:type="dxa"/>
            <w:shd w:val="clear" w:color="auto" w:fill="auto"/>
            <w:vAlign w:val="center"/>
          </w:tcPr>
          <w:p w14:paraId="47FDE1EC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1D0FC1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962F023" w14:textId="77777777" w:rsidR="00E1680F" w:rsidRDefault="00E1680F" w:rsidP="00E1680F"/>
        </w:tc>
      </w:tr>
      <w:tr w:rsidR="00E1680F" w14:paraId="67C523DF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152EE91" w14:textId="4D92EA9F" w:rsidR="00E1680F" w:rsidRPr="00E1680F" w:rsidRDefault="00E1680F" w:rsidP="00E1680F">
            <w:pPr>
              <w:jc w:val="center"/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                               Delivery Fe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596F443" w14:textId="1A8D48CE" w:rsidR="00E1680F" w:rsidRDefault="00E1680F" w:rsidP="00E1680F"/>
        </w:tc>
        <w:tc>
          <w:tcPr>
            <w:tcW w:w="851" w:type="dxa"/>
            <w:shd w:val="clear" w:color="auto" w:fill="auto"/>
            <w:vAlign w:val="center"/>
          </w:tcPr>
          <w:p w14:paraId="7B258208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68FA68FC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99A83F4" w14:textId="77777777" w:rsidR="00E1680F" w:rsidRDefault="00E1680F" w:rsidP="00E1680F"/>
        </w:tc>
      </w:tr>
      <w:tr w:rsidR="00E1680F" w14:paraId="44A60E32" w14:textId="77777777" w:rsidTr="5B5D4675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FE0200" w14:textId="37A0F3DB" w:rsidR="00E1680F" w:rsidRPr="00E1680F" w:rsidRDefault="00E1680F" w:rsidP="00E1680F">
            <w:pPr>
              <w:jc w:val="center"/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                            Total inc. GST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B9F6142" w14:textId="392EC4E1" w:rsidR="00E1680F" w:rsidRDefault="00E1680F" w:rsidP="00E1680F"/>
        </w:tc>
        <w:tc>
          <w:tcPr>
            <w:tcW w:w="851" w:type="dxa"/>
            <w:shd w:val="clear" w:color="auto" w:fill="auto"/>
            <w:vAlign w:val="center"/>
          </w:tcPr>
          <w:p w14:paraId="2C632813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305278F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27CB7DCE" w14:textId="77777777" w:rsidR="00E1680F" w:rsidRDefault="00E1680F" w:rsidP="00E1680F"/>
        </w:tc>
      </w:tr>
      <w:tr w:rsidR="00A63908" w14:paraId="27A0B109" w14:textId="77777777" w:rsidTr="5B5D4675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039E205" w14:textId="15A29A54" w:rsidR="00A63908" w:rsidRDefault="00A63908" w:rsidP="00A63908">
            <w:pPr>
              <w:pStyle w:val="Heading2"/>
            </w:pPr>
          </w:p>
        </w:tc>
      </w:tr>
    </w:tbl>
    <w:p w14:paraId="17D4C632" w14:textId="58C431D9" w:rsidR="007F4844" w:rsidRDefault="007F4844" w:rsidP="00B007C7"/>
    <w:p w14:paraId="4F28A825" w14:textId="65C76F3A" w:rsidR="007F4844" w:rsidRDefault="007F4844" w:rsidP="00B007C7"/>
    <w:p w14:paraId="04DCC159" w14:textId="639E59BF" w:rsidR="000F4C4D" w:rsidRDefault="000F4C4D" w:rsidP="00B007C7"/>
    <w:sectPr w:rsidR="000F4C4D" w:rsidSect="00B03523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2520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5D89E" w14:textId="77777777" w:rsidR="00B03523" w:rsidRDefault="00B03523" w:rsidP="00B007C7">
      <w:r>
        <w:separator/>
      </w:r>
    </w:p>
  </w:endnote>
  <w:endnote w:type="continuationSeparator" w:id="0">
    <w:p w14:paraId="10B9018E" w14:textId="77777777" w:rsidR="00B03523" w:rsidRDefault="00B03523" w:rsidP="00B00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0FD1D16" w14:paraId="1CC3F0B4" w14:textId="77777777" w:rsidTr="40FD1D16">
      <w:trPr>
        <w:trHeight w:val="300"/>
      </w:trPr>
      <w:tc>
        <w:tcPr>
          <w:tcW w:w="3005" w:type="dxa"/>
        </w:tcPr>
        <w:p w14:paraId="7D3E7A00" w14:textId="1511D2EA" w:rsidR="40FD1D16" w:rsidRDefault="40FD1D16" w:rsidP="40FD1D16">
          <w:pPr>
            <w:pStyle w:val="Header"/>
            <w:ind w:left="-115"/>
          </w:pPr>
        </w:p>
      </w:tc>
      <w:tc>
        <w:tcPr>
          <w:tcW w:w="3005" w:type="dxa"/>
        </w:tcPr>
        <w:p w14:paraId="4967980F" w14:textId="2BD8B46B" w:rsidR="40FD1D16" w:rsidRDefault="40FD1D16" w:rsidP="40FD1D16">
          <w:pPr>
            <w:pStyle w:val="Header"/>
            <w:jc w:val="center"/>
          </w:pPr>
        </w:p>
      </w:tc>
      <w:tc>
        <w:tcPr>
          <w:tcW w:w="3005" w:type="dxa"/>
        </w:tcPr>
        <w:p w14:paraId="0ED5058F" w14:textId="57E97076" w:rsidR="40FD1D16" w:rsidRDefault="40FD1D16" w:rsidP="40FD1D16">
          <w:pPr>
            <w:pStyle w:val="Header"/>
            <w:ind w:right="-115"/>
            <w:jc w:val="right"/>
          </w:pPr>
        </w:p>
      </w:tc>
    </w:tr>
  </w:tbl>
  <w:p w14:paraId="61AE48CF" w14:textId="4E1692FC" w:rsidR="40FD1D16" w:rsidRDefault="40FD1D16" w:rsidP="40FD1D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75FEA" w14:textId="77777777" w:rsidR="00B03523" w:rsidRDefault="00B03523" w:rsidP="00B007C7">
      <w:r>
        <w:separator/>
      </w:r>
    </w:p>
  </w:footnote>
  <w:footnote w:type="continuationSeparator" w:id="0">
    <w:p w14:paraId="0047F9DB" w14:textId="77777777" w:rsidR="00B03523" w:rsidRDefault="00B03523" w:rsidP="00B00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D1D94" w14:textId="77777777" w:rsidR="000F4C4D" w:rsidRDefault="00731EB1" w:rsidP="00B007C7">
    <w:pPr>
      <w:pStyle w:val="Header"/>
    </w:pPr>
    <w:r>
      <w:rPr>
        <w:noProof/>
        <w:lang w:eastAsia="en-AU"/>
      </w:rPr>
      <w:pict w14:anchorId="6911A3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9" o:spid="_x0000_s1026" type="#_x0000_t75" style="position:absolute;margin-left:0;margin-top:0;width:595.25pt;height:841.85pt;z-index:-251658752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6DCB3" w14:textId="5E2C8887" w:rsidR="000F4C4D" w:rsidRPr="004B54BA" w:rsidRDefault="5B5D4675" w:rsidP="00EA6CA0">
    <w:pPr>
      <w:pStyle w:val="Header"/>
      <w:ind w:left="-1134"/>
      <w:jc w:val="center"/>
    </w:pPr>
    <w:r>
      <w:rPr>
        <w:noProof/>
      </w:rPr>
      <w:drawing>
        <wp:inline distT="0" distB="0" distL="0" distR="0" wp14:anchorId="12166FB4" wp14:editId="50DD0B0B">
          <wp:extent cx="7164000" cy="1251624"/>
          <wp:effectExtent l="0" t="0" r="0" b="5715"/>
          <wp:docPr id="1811533940" name="Picture 18115339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1251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1BD5" w14:textId="77777777" w:rsidR="000F4C4D" w:rsidRDefault="00731EB1" w:rsidP="00B007C7">
    <w:pPr>
      <w:pStyle w:val="Header"/>
    </w:pPr>
    <w:r>
      <w:rPr>
        <w:noProof/>
        <w:lang w:eastAsia="en-AU"/>
      </w:rPr>
      <w:pict w14:anchorId="21FCF8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8" o:spid="_x0000_s1025" type="#_x0000_t75" style="position:absolute;margin-left:0;margin-top:0;width:595.25pt;height:841.85pt;z-index:-251659776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CwNDMyMLQ0szAxtDRQ0lEKTi0uzszPAykwrAUAU8qmOCwAAAA="/>
  </w:docVars>
  <w:rsids>
    <w:rsidRoot w:val="00B7654A"/>
    <w:rsid w:val="00080589"/>
    <w:rsid w:val="00080A5E"/>
    <w:rsid w:val="00084A17"/>
    <w:rsid w:val="000A4010"/>
    <w:rsid w:val="000F4C4D"/>
    <w:rsid w:val="00103304"/>
    <w:rsid w:val="00105B2D"/>
    <w:rsid w:val="00116352"/>
    <w:rsid w:val="00121192"/>
    <w:rsid w:val="00133640"/>
    <w:rsid w:val="00143A2A"/>
    <w:rsid w:val="00155952"/>
    <w:rsid w:val="00157461"/>
    <w:rsid w:val="00166A3C"/>
    <w:rsid w:val="0019421C"/>
    <w:rsid w:val="001B1F7A"/>
    <w:rsid w:val="001E75BD"/>
    <w:rsid w:val="001F3235"/>
    <w:rsid w:val="00211CC5"/>
    <w:rsid w:val="00276BF2"/>
    <w:rsid w:val="00295FD6"/>
    <w:rsid w:val="002A024C"/>
    <w:rsid w:val="002C49A4"/>
    <w:rsid w:val="002E3F57"/>
    <w:rsid w:val="002E4D68"/>
    <w:rsid w:val="0033130D"/>
    <w:rsid w:val="003565F5"/>
    <w:rsid w:val="003841B8"/>
    <w:rsid w:val="003D1643"/>
    <w:rsid w:val="003E6645"/>
    <w:rsid w:val="00406366"/>
    <w:rsid w:val="004177EA"/>
    <w:rsid w:val="00435CBC"/>
    <w:rsid w:val="00447396"/>
    <w:rsid w:val="004558CE"/>
    <w:rsid w:val="00461438"/>
    <w:rsid w:val="0047554F"/>
    <w:rsid w:val="004B54BA"/>
    <w:rsid w:val="004C2DD0"/>
    <w:rsid w:val="004F2BC1"/>
    <w:rsid w:val="00507490"/>
    <w:rsid w:val="00554CB2"/>
    <w:rsid w:val="00561B70"/>
    <w:rsid w:val="005A7188"/>
    <w:rsid w:val="005B33B7"/>
    <w:rsid w:val="005B529D"/>
    <w:rsid w:val="005B7B94"/>
    <w:rsid w:val="005C329C"/>
    <w:rsid w:val="006538C6"/>
    <w:rsid w:val="00693281"/>
    <w:rsid w:val="0071290D"/>
    <w:rsid w:val="007131F9"/>
    <w:rsid w:val="00731EB1"/>
    <w:rsid w:val="00735767"/>
    <w:rsid w:val="007560FA"/>
    <w:rsid w:val="007976EB"/>
    <w:rsid w:val="007B368B"/>
    <w:rsid w:val="007E2290"/>
    <w:rsid w:val="007F4844"/>
    <w:rsid w:val="008402DD"/>
    <w:rsid w:val="00841583"/>
    <w:rsid w:val="00847E0D"/>
    <w:rsid w:val="00855528"/>
    <w:rsid w:val="008767A8"/>
    <w:rsid w:val="008D1F76"/>
    <w:rsid w:val="008D5CAB"/>
    <w:rsid w:val="0097789D"/>
    <w:rsid w:val="009A319B"/>
    <w:rsid w:val="009F38DC"/>
    <w:rsid w:val="009F3DA5"/>
    <w:rsid w:val="00A2111E"/>
    <w:rsid w:val="00A21A4D"/>
    <w:rsid w:val="00A34C9F"/>
    <w:rsid w:val="00A63908"/>
    <w:rsid w:val="00A74809"/>
    <w:rsid w:val="00AD1746"/>
    <w:rsid w:val="00AF0687"/>
    <w:rsid w:val="00B007C7"/>
    <w:rsid w:val="00B03523"/>
    <w:rsid w:val="00B035F1"/>
    <w:rsid w:val="00B30C25"/>
    <w:rsid w:val="00B47C76"/>
    <w:rsid w:val="00B7654A"/>
    <w:rsid w:val="00BA2E60"/>
    <w:rsid w:val="00BB10EB"/>
    <w:rsid w:val="00BB22B4"/>
    <w:rsid w:val="00BB4FC2"/>
    <w:rsid w:val="00BC0B6C"/>
    <w:rsid w:val="00BE73B3"/>
    <w:rsid w:val="00BF4B86"/>
    <w:rsid w:val="00C21D2C"/>
    <w:rsid w:val="00C3651B"/>
    <w:rsid w:val="00C400C3"/>
    <w:rsid w:val="00C4531D"/>
    <w:rsid w:val="00CA1D6C"/>
    <w:rsid w:val="00CA3F06"/>
    <w:rsid w:val="00CC0FE5"/>
    <w:rsid w:val="00CF0F37"/>
    <w:rsid w:val="00D0225D"/>
    <w:rsid w:val="00D1068A"/>
    <w:rsid w:val="00D35150"/>
    <w:rsid w:val="00D35484"/>
    <w:rsid w:val="00DE2FCE"/>
    <w:rsid w:val="00E134DA"/>
    <w:rsid w:val="00E1680F"/>
    <w:rsid w:val="00E34575"/>
    <w:rsid w:val="00E416E4"/>
    <w:rsid w:val="00E71801"/>
    <w:rsid w:val="00EA0C6C"/>
    <w:rsid w:val="00EA6CA0"/>
    <w:rsid w:val="00ED79A0"/>
    <w:rsid w:val="00EE59E0"/>
    <w:rsid w:val="00F45C5A"/>
    <w:rsid w:val="00F56F80"/>
    <w:rsid w:val="00FA5F67"/>
    <w:rsid w:val="02550039"/>
    <w:rsid w:val="03F19800"/>
    <w:rsid w:val="048804BF"/>
    <w:rsid w:val="05640835"/>
    <w:rsid w:val="08095CC4"/>
    <w:rsid w:val="0852B1F3"/>
    <w:rsid w:val="105314C6"/>
    <w:rsid w:val="113C82B6"/>
    <w:rsid w:val="15AC86D8"/>
    <w:rsid w:val="15E25138"/>
    <w:rsid w:val="1784D330"/>
    <w:rsid w:val="1835C470"/>
    <w:rsid w:val="1922A0FE"/>
    <w:rsid w:val="1A461CA3"/>
    <w:rsid w:val="1A5D54CC"/>
    <w:rsid w:val="1C270306"/>
    <w:rsid w:val="1CECBC47"/>
    <w:rsid w:val="1E9C148F"/>
    <w:rsid w:val="287C37FB"/>
    <w:rsid w:val="28D32DD0"/>
    <w:rsid w:val="29AFCC4E"/>
    <w:rsid w:val="2C64BFDE"/>
    <w:rsid w:val="2D85BF57"/>
    <w:rsid w:val="2F48A751"/>
    <w:rsid w:val="37E8FF5A"/>
    <w:rsid w:val="389493D3"/>
    <w:rsid w:val="3B76ADE3"/>
    <w:rsid w:val="3CA4971D"/>
    <w:rsid w:val="3F3B4DAE"/>
    <w:rsid w:val="3FDC37DF"/>
    <w:rsid w:val="40FD1D16"/>
    <w:rsid w:val="43316FD7"/>
    <w:rsid w:val="4AC37F34"/>
    <w:rsid w:val="4DFFEBBB"/>
    <w:rsid w:val="4E6EC468"/>
    <w:rsid w:val="523309CB"/>
    <w:rsid w:val="56DF4AA6"/>
    <w:rsid w:val="59C17614"/>
    <w:rsid w:val="5B5D4675"/>
    <w:rsid w:val="609E231A"/>
    <w:rsid w:val="609F6577"/>
    <w:rsid w:val="626ABB45"/>
    <w:rsid w:val="65719241"/>
    <w:rsid w:val="65F9C675"/>
    <w:rsid w:val="660582B5"/>
    <w:rsid w:val="6C5DEE59"/>
    <w:rsid w:val="6C81545A"/>
    <w:rsid w:val="6CCCA800"/>
    <w:rsid w:val="6CE3A3C3"/>
    <w:rsid w:val="6DC16EC7"/>
    <w:rsid w:val="6F971DD7"/>
    <w:rsid w:val="71012B59"/>
    <w:rsid w:val="7230C8C5"/>
    <w:rsid w:val="751E55C9"/>
    <w:rsid w:val="7ACFB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15152C"/>
  <w15:docId w15:val="{BCDCEED0-1A82-4196-A730-7523BACC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7C7"/>
    <w:pPr>
      <w:ind w:right="-330"/>
    </w:pPr>
    <w:rPr>
      <w:rFonts w:ascii="Arial" w:eastAsia="Arial" w:hAnsi="Arial" w:cs="Arial"/>
      <w:sz w:val="18"/>
      <w:szCs w:val="1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58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3B3"/>
  </w:style>
  <w:style w:type="paragraph" w:styleId="Footer">
    <w:name w:val="footer"/>
    <w:basedOn w:val="Normal"/>
    <w:link w:val="Foot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B3"/>
  </w:style>
  <w:style w:type="table" w:styleId="TableGrid">
    <w:name w:val="Table Grid"/>
    <w:basedOn w:val="TableNormal"/>
    <w:uiPriority w:val="39"/>
    <w:rsid w:val="00133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0FE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E5"/>
    <w:rPr>
      <w:rFonts w:ascii="Segoe U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41583"/>
    <w:rPr>
      <w:rFonts w:ascii="Arial" w:eastAsia="Arial" w:hAnsi="Arial" w:cs="Arial"/>
      <w:b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f74537-883b-410b-8f1a-a9a2d1205106">
      <Terms xmlns="http://schemas.microsoft.com/office/infopath/2007/PartnerControls"/>
    </lcf76f155ced4ddcb4097134ff3c332f>
    <TaxCatchAll xmlns="95cc208a-9b19-4e2f-8fe1-1ef41836e02c" xsi:nil="true"/>
    <MediaLengthInSeconds xmlns="8af74537-883b-410b-8f1a-a9a2d120510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A0E2E512A538459E72B09B4B59CF07" ma:contentTypeVersion="15" ma:contentTypeDescription="Create a new document." ma:contentTypeScope="" ma:versionID="d08666d58b8e0635889808e4357f849a">
  <xsd:schema xmlns:xsd="http://www.w3.org/2001/XMLSchema" xmlns:xs="http://www.w3.org/2001/XMLSchema" xmlns:p="http://schemas.microsoft.com/office/2006/metadata/properties" xmlns:ns2="8af74537-883b-410b-8f1a-a9a2d1205106" xmlns:ns3="95cc208a-9b19-4e2f-8fe1-1ef41836e02c" targetNamespace="http://schemas.microsoft.com/office/2006/metadata/properties" ma:root="true" ma:fieldsID="d852968a664bd7c03d1a874c51425c16" ns2:_="" ns3:_="">
    <xsd:import namespace="8af74537-883b-410b-8f1a-a9a2d1205106"/>
    <xsd:import namespace="95cc208a-9b19-4e2f-8fe1-1ef41836e0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f74537-883b-410b-8f1a-a9a2d12051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d5f7556-5f3e-4926-86af-f3b330cf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c208a-9b19-4e2f-8fe1-1ef41836e02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956b8bb-3919-4c94-9b97-ded86c329be2}" ma:internalName="TaxCatchAll" ma:showField="CatchAllData" ma:web="95cc208a-9b19-4e2f-8fe1-1ef41836e0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23C306-1506-4FB3-BCBB-CC3DAD9EAC20}">
  <ds:schemaRefs>
    <ds:schemaRef ds:uri="http://schemas.microsoft.com/office/2006/metadata/properties"/>
    <ds:schemaRef ds:uri="http://schemas.microsoft.com/office/infopath/2007/PartnerControls"/>
    <ds:schemaRef ds:uri="8af74537-883b-410b-8f1a-a9a2d1205106"/>
    <ds:schemaRef ds:uri="95cc208a-9b19-4e2f-8fe1-1ef41836e02c"/>
  </ds:schemaRefs>
</ds:datastoreItem>
</file>

<file path=customXml/itemProps2.xml><?xml version="1.0" encoding="utf-8"?>
<ds:datastoreItem xmlns:ds="http://schemas.openxmlformats.org/officeDocument/2006/customXml" ds:itemID="{83618831-88EA-498A-A704-822D59C263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2DAA6A-B911-4D93-BB2B-F910719F2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f74537-883b-410b-8f1a-a9a2d1205106"/>
    <ds:schemaRef ds:uri="95cc208a-9b19-4e2f-8fe1-1ef41836e0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FF618D-A8D7-4C8E-A270-6721EBF11D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26</Words>
  <Characters>1750</Characters>
  <Application>Microsoft Office Word</Application>
  <DocSecurity>0</DocSecurity>
  <Lines>302</Lines>
  <Paragraphs>117</Paragraphs>
  <ScaleCrop>false</ScaleCrop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Franklin</dc:creator>
  <cp:keywords/>
  <dc:description/>
  <cp:lastModifiedBy>Lisa Saunders</cp:lastModifiedBy>
  <cp:revision>8</cp:revision>
  <cp:lastPrinted>2019-09-12T03:39:00Z</cp:lastPrinted>
  <dcterms:created xsi:type="dcterms:W3CDTF">2023-06-22T04:36:00Z</dcterms:created>
  <dcterms:modified xsi:type="dcterms:W3CDTF">2024-02-29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A0E2E512A538459E72B09B4B59CF07</vt:lpwstr>
  </property>
  <property fmtid="{D5CDD505-2E9C-101B-9397-08002B2CF9AE}" pid="3" name="MediaServiceImageTags">
    <vt:lpwstr/>
  </property>
  <property fmtid="{D5CDD505-2E9C-101B-9397-08002B2CF9AE}" pid="4" name="Order">
    <vt:r8>1461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c97a31bda3c1f94870d791bb22d8fa5e8170d5d13a74d109ac45dd23c35f6ab4</vt:lpwstr>
  </property>
</Properties>
</file>